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Override PartName="/word/media/rId54.jpg" ContentType="image/jpeg"/>
  <Override PartName="/word/media/rId43.jpg" ContentType="image/jpeg"/>
  <Override PartName="/word/media/rId49.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5baab42</w:t>
        </w:r>
      </w:hyperlink>
      <w:r>
        <w:t xml:space="preserve"> </w:t>
      </w:r>
      <w:r>
        <w:t xml:space="preserve">on February 1,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bookmarkEnd w:id="36"/>
    <w:bookmarkStart w:id="37" w:name="résumé"/>
    <w:p>
      <w:pPr>
        <w:pStyle w:val="Heading2"/>
      </w:pPr>
      <w:r>
        <w:t xml:space="preserve">Résumé</w:t>
      </w:r>
    </w:p>
    <w:p>
      <w:pPr>
        <w:pStyle w:val="FirstParagraph"/>
      </w:pPr>
      <w:r>
        <w:t xml:space="preserve">Observer une œuvre d’art peut nous permettre de comprendre la relation intime entre la réalité et la façon dont nous la percevons. Les récentes avancées en neurosciences nous permettent d’en apprendre davantage sur cette question fondamentale.</w:t>
      </w:r>
    </w:p>
    <w:bookmarkEnd w:id="37"/>
    <w:bookmarkStart w:id="48"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la dynamique ou la couleur, pour finalement former une représentation neurale qui sera transmise au reste du cerveau par le nerf optique.</w:t>
      </w:r>
    </w:p>
    <w:bookmarkStart w:id="0" w:name="fig:Retinotopy"/>
    <w:p>
      <w:pPr>
        <w:pStyle w:val="CaptionedFigure"/>
      </w:pPr>
      <w:bookmarkStart w:id="41" w:name="fig:Retinotopy"/>
      <w:r>
        <w:drawing>
          <wp:inline>
            <wp:extent cx="5943600" cy="1311462"/>
            <wp:effectExtent b="0" l="0" r="0" t="0"/>
            <wp:docPr descr="Figure 1: Retinotopie. Une image (extraite du tableau « Les ambassadeurs » d’Hans Holbein le Jeune) peut être représentée sur une grille régulière représentée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alement les parties sous l’axe de vue (ici la bouche)."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311462"/>
                    </a:xfrm>
                    <a:prstGeom prst="rect">
                      <a:avLst/>
                    </a:prstGeom>
                    <a:noFill/>
                    <a:ln w="9525">
                      <a:noFill/>
                      <a:headEnd/>
                      <a:tailEnd/>
                    </a:ln>
                  </pic:spPr>
                </pic:pic>
              </a:graphicData>
            </a:graphic>
          </wp:inline>
        </w:drawing>
      </w:r>
      <w:bookmarkEnd w:id="41"/>
    </w:p>
    <w:p>
      <w:pPr>
        <w:pStyle w:val="ImageCaption"/>
      </w:pPr>
      <w:r>
        <w:t xml:space="preserve">Figure 1:</w:t>
      </w:r>
      <w:r>
        <w:t xml:space="preserve"> </w:t>
      </w:r>
      <w:r>
        <w:rPr>
          <w:bCs/>
          <w:b/>
        </w:rPr>
        <w:t xml:space="preserve">Retinotopie.</w:t>
      </w:r>
      <w:r>
        <w:t xml:space="preserve"> </w:t>
      </w:r>
      <w:r>
        <w:t xml:space="preserve">Une image (extraite du tableau</w:t>
      </w:r>
      <w:r>
        <w:t xml:space="preserve"> </w:t>
      </w:r>
      <w:hyperlink r:id="rId42">
        <w:r>
          <w:rPr>
            <w:rStyle w:val="Hyperlink"/>
          </w:rPr>
          <w:t xml:space="preserve">« Les ambassadeurs » d’Hans Holbein le Jeune</w:t>
        </w:r>
      </w:hyperlink>
      <w:r>
        <w:t xml:space="preserve">) peut être représentée sur une grille régulière représentée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alement les parties sous l’axe de vue (ici la bouche).</w:t>
      </w:r>
    </w:p>
    <w:bookmarkEnd w:id="0"/>
    <w:p>
      <w:pPr>
        <w:pStyle w:val="BodyText"/>
      </w:pPr>
      <w:r>
        <w:t xml:space="preserve">Il est remarquable de constater que cette représentation est fortement contrainte par l’anatomie de l’œil et de la rétine (Figure</w:t>
      </w:r>
      <w:r>
        <w:t xml:space="preserve"> </w:t>
      </w:r>
      <w:hyperlink w:anchor="fig:Retinotopy">
        <w:r>
          <w:rPr>
            <w:rStyle w:val="Hyperlink"/>
          </w:rPr>
          <w:t xml:space="preserve">1</w:t>
        </w:r>
      </w:hyperlink>
      <w:r>
        <w:t xml:space="preserve">). Par exemple, la densité de neurones est bien plus élevée autour du centre de l’axe visuel, où environ la moitié de notre acuité visuelle est concentré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mais aussi de s’adapter à des conditions d’éclairage changeantes.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notamment sur les aires visuelles situées sur sa surface, le cortex. Ces aires conservent un arrangement rétinotopiqu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 Le portrait est alors représenté comme l’activité neurale qui active des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6" w:name="fig:Trames"/>
      <w:r>
        <w:drawing>
          <wp:inline>
            <wp:extent cx="5943600" cy="3343275"/>
            <wp:effectExtent b="0" l="0" r="0" t="0"/>
            <wp:docPr descr="Figure 2: Trames Instabilité (Etienne Rey, 2018). Le projet est basé sur des principes d’occultations partielles en couches associées à des trames qui font émerger une dimension immatérielle et instable." title="" id="44" name="Picture"/>
            <a:graphic>
              <a:graphicData uri="http://schemas.openxmlformats.org/drawingml/2006/picture">
                <pic:pic>
                  <pic:nvPicPr>
                    <pic:cNvPr descr="https://ondesparalleles.org/wp-content/uploads/2020/01/B_2017-07-NBJ_ER_ADAGP.jp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rames Instabilité</w:t>
      </w:r>
      <w:r>
        <w:t xml:space="preserve"> </w:t>
      </w:r>
      <w:hyperlink r:id="rId47">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L’œuvre « Trames Instabilité » (Figure</w:t>
      </w:r>
      <w:r>
        <w:t xml:space="preserve"> </w:t>
      </w:r>
      <w:hyperlink w:anchor="fig:Trames">
        <w:r>
          <w:rPr>
            <w:rStyle w:val="Hyperlink"/>
          </w:rPr>
          <w:t xml:space="preserve">2</w:t>
        </w:r>
      </w:hyperlink>
      <w:r>
        <w:t xml:space="preserve">) d’Etienne Rey montre comment les principes anatomiques de la formation de l’image sur la rétine peuvent être utilisés dans l’art. Il dispose des motifs élémentaires sur une grille hexagonale resserrée et rythmique. Une seconde grille est superposée en profondeur et crée un effet de moiré d’oscillation plus lente. Cette œuvre est calibrée pour rentrer en résonance avec les limites induites par l’anatomie de la rétine. Les deux échelles entrent en résonance avec l’arrangement des photorécepteurs de la rétine et créent une impression d’instabilité. Les points semblent s’organiser suivant des alignements en périphérie, suggérant une organisation en profondeur, mais cette perception disparaît dès qu’on veut la saisir, un mouvement oculaire tel qu’une saccade, ce qui invite à la remplacer par une autre.</w:t>
      </w:r>
    </w:p>
    <w:p>
      <w:pPr>
        <w:pStyle w:val="BodyText"/>
      </w:pPr>
      <w:r>
        <w:t xml:space="preserve">De ce résumé, on pourrait déduire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une aire de haut niveau. De concert, les phénomènes attentifs peuvent conduire à être plus alerte pour certaines caractéristiques a priori, comme une couleur ou une zone de l’espace visuel. La plupart de ces mécanismes sont inconscients et fortement éloignés de la stabilité apparente de notre perception visuelle.</w:t>
      </w:r>
    </w:p>
    <w:bookmarkEnd w:id="48"/>
    <w:bookmarkStart w:id="59"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La vision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Densité"/>
    <w:p>
      <w:pPr>
        <w:pStyle w:val="CaptionedFigure"/>
      </w:pPr>
      <w:bookmarkStart w:id="52" w:name="fig:Densité"/>
      <w:r>
        <w:drawing>
          <wp:inline>
            <wp:extent cx="5943600" cy="3343275"/>
            <wp:effectExtent b="0" l="0" r="0" t="0"/>
            <wp:docPr descr="Figure 3: Densité – Flou (Etienne Rey, 2019). Des points placés au hasard sont reliés par triangulation, provoquant l’émergence de formes et volumes." title="" id="50" name="Picture"/>
            <a:graphic>
              <a:graphicData uri="http://schemas.openxmlformats.org/drawingml/2006/picture">
                <pic:pic>
                  <pic:nvPicPr>
                    <pic:cNvPr descr="https://ondesparalleles.org/wp-content/uploads/2020/02/E_FLOU-1.jp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bookmarkEnd w:id="52"/>
    </w:p>
    <w:p>
      <w:pPr>
        <w:pStyle w:val="ImageCaption"/>
      </w:pPr>
      <w:r>
        <w:t xml:space="preserve">Figure 3:</w:t>
      </w:r>
      <w:r>
        <w:t xml:space="preserve"> </w:t>
      </w:r>
      <w:r>
        <w:rPr>
          <w:bCs/>
          <w:b/>
        </w:rPr>
        <w:t xml:space="preserve">Densité – Flou</w:t>
      </w:r>
      <w:r>
        <w:t xml:space="preserve"> </w:t>
      </w:r>
      <w:hyperlink r:id="rId53">
        <w:r>
          <w:rPr>
            <w:rStyle w:val="Hyperlink"/>
          </w:rPr>
          <w:t xml:space="preserve">(Etienne Rey, 2019)</w:t>
        </w:r>
      </w:hyperlink>
      <w:r>
        <w:t xml:space="preserve">. Des points placés au hasard sont reliés par triangulation, provoquant l’émergence de formes et volumes.</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 Densité – Flou », présentée à Avignon en 2019 (Figure</w:t>
      </w:r>
      <w:r>
        <w:t xml:space="preserve"> </w:t>
      </w:r>
      <w:hyperlink w:anchor="fig:Densité">
        <w:r>
          <w:rPr>
            <w:rStyle w:val="Hyperlink"/>
          </w:rPr>
          <w:t xml:space="preserve">3</w:t>
        </w:r>
      </w:hyperlink>
      <w:r>
        <w:t xml:space="preserve">), qui consistait en un ensemble de triangles accolés et disposés aléatoirement sur une surface. La forte densité des triangles induit la perception de formes imaginaires comme des voiles, des perspectives ou des visages. Dans une autre œuvre, « Trame Élasticité », présentée en 2016 dans le cadre d’un hommage à Vik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Ce procédé permettait de projeter son propre reflet tout en le fragmentant dans l’environnent de l’œuvre, notamment les rythmes colorés de Vasarely, afin de produire un va-et-vient entre les mondes réels et perçus. Les observateurs devaient alors changer de perspective pour résoudre cette incertitude et explorer le lien entre le monde réel et le monde perçu.</w:t>
      </w:r>
    </w:p>
    <w:bookmarkStart w:id="0" w:name="fig:Élasticité"/>
    <w:p>
      <w:pPr>
        <w:pStyle w:val="CaptionedFigure"/>
      </w:pPr>
      <w:bookmarkStart w:id="57" w:name="fig:Élasticité"/>
      <w:r>
        <w:drawing>
          <wp:inline>
            <wp:extent cx="5943600" cy="3343275"/>
            <wp:effectExtent b="0" l="0" r="0" t="0"/>
            <wp:docPr descr="Figure 4: Trame Élasticité (Etienne Rey, 2016), dans un hommage à Viktor Vasarely dans le cadre de la Fondation d’Aix-en-Provence en 2016." title="" id="55" name="Picture"/>
            <a:graphic>
              <a:graphicData uri="http://schemas.openxmlformats.org/drawingml/2006/picture">
                <pic:pic>
                  <pic:nvPicPr>
                    <pic:cNvPr descr="http://ondesparalleles.org/wp-content/uploads/2017/01/EtienneRey-TRAME-Vasarely-C.jpg" id="56"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bookmarkEnd w:id="57"/>
    </w:p>
    <w:p>
      <w:pPr>
        <w:pStyle w:val="ImageCaption"/>
      </w:pPr>
      <w:r>
        <w:t xml:space="preserve">Figure 4:</w:t>
      </w:r>
      <w:r>
        <w:t xml:space="preserve"> </w:t>
      </w:r>
      <w:r>
        <w:rPr>
          <w:bCs/>
          <w:b/>
        </w:rPr>
        <w:t xml:space="preserve">Trame Élasticité</w:t>
      </w:r>
      <w:r>
        <w:t xml:space="preserve"> </w:t>
      </w:r>
      <w:hyperlink r:id="rId58">
        <w:r>
          <w:rPr>
            <w:rStyle w:val="Hyperlink"/>
          </w:rPr>
          <w:t xml:space="preserve">(Etienne Rey, 2016)</w:t>
        </w:r>
      </w:hyperlink>
      <w:r>
        <w:t xml:space="preserve">, dans un hommage à Viktor Vasarely dans le cadre de la Fondation d’Aix-en-Provence en 2016.</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ktor Vasarely, nous manipulons des objets visuels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appelé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42">
        <w:r>
          <w:rPr>
            <w:rStyle w:val="Hyperlink"/>
          </w:rPr>
          <w:t xml:space="preserve">« Les ambassadeurs »</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9"/>
    <w:bookmarkStart w:id="65"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èle toutes différentes hypothèses possibles de configuration des formes. Par exemple, au lieu de mesurer les caractéristiques d’une forme, comme l’orientation verticale d’une ligne, le cerveau représente toutes les orientations possibles d’une ligne. Cette représentation permet alors de représenter les différents niveaux de vrai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n’ont pas de fovéa. Toutefois, une fové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63" w:name="fig:Tropique"/>
      <w:r>
        <w:drawing>
          <wp:inline>
            <wp:extent cx="5943600" cy="3343275"/>
            <wp:effectExtent b="0" l="0" r="0" t="0"/>
            <wp:docPr descr="Figure 5: Tropique (Etienne Rey, 2013) Capture de deux personnes plongées dans la sculpture formée par la projection de segments dynamique dans l’espace de l’installation." title="" id="61" name="Picture"/>
            <a:graphic>
              <a:graphicData uri="http://schemas.openxmlformats.org/drawingml/2006/picture">
                <pic:pic>
                  <pic:nvPicPr>
                    <pic:cNvPr descr="http://ondesparalleles.org/wp-content/uploads/2014/02/tropique_fiche_a.jpg" id="62"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Cs/>
          <w:b/>
        </w:rPr>
        <w:t xml:space="preserve">Tropique</w:t>
      </w:r>
      <w:r>
        <w:t xml:space="preserve"> </w:t>
      </w:r>
      <w:hyperlink r:id="rId64">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Illustrons ce point grâce à « Tropique ». « Tropique »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Dans ce genre d’initiative artistique, la manipulation des formes et des perceptions met en lumière l’importance de la créativité. Avec l’avancement des intelligences artificielles formées à partir de grandes bases de données sensorielles et d’apprentissage par renforcement, elles peuvent maintenant avoir des conversations naturelles et générer du son, des images ou des vidéos. Cependant, notre jugement critique reste fondamental pour distinguer ce qui est créatif. Les agents artificiels manquent de la capacité d’engagement physique avec le monde visuel, ce qui était un aspect crucial dans l’œuvre</w:t>
      </w:r>
      <w:r>
        <w:t xml:space="preserve"> </w:t>
      </w:r>
      <w:r>
        <w:t xml:space="preserve">“</w:t>
      </w:r>
      <w:r>
        <w:t xml:space="preserve">Tropique</w:t>
      </w:r>
      <w:r>
        <w:t xml:space="preserve">”</w:t>
      </w:r>
      <w:r>
        <w:t xml:space="preserve">. Les spectateurs ont pu explorer le monde de la sculpture en se déplaçant physiquement dans l’espace, apprivoisant ainsi un nouveau monde étrangement familier. Rapidement, ils ont pu comprendre les règles et ressentir les émotions générées de manière autonome par l’installation, tantôt rapides et tantôt contemplatives.</w:t>
      </w:r>
    </w:p>
    <w:bookmarkEnd w:id="65"/>
    <w:bookmarkStart w:id="66" w:name="voir-a-t-il-un-sens"/>
    <w:p>
      <w:pPr>
        <w:pStyle w:val="Heading2"/>
      </w:pPr>
      <w:r>
        <w:t xml:space="preserve">Voir a t-il un sens ?</w:t>
      </w:r>
    </w:p>
    <w:p>
      <w:pPr>
        <w:pStyle w:val="FirstParagraph"/>
      </w:pPr>
      <w:r>
        <w:t xml:space="preserve">Pour conclure, Art et sciences questionnent ce rapport avec des outils différent, mais complémentaires et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image" Id="rId54" Target="media/rId54.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4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5baab42594837fdb511679fab79f3cea61cc48cf" TargetMode="External" /><Relationship Type="http://schemas.openxmlformats.org/officeDocument/2006/relationships/hyperlink" Id="rId20" Target="https://laurentperrinet.github.io/2023-01-31_formes-et-perception/v/5baab42594837fdb511679fab79f3cea61cc48cf/"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4"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5baab42594837fdb511679fab79f3cea61cc48cf" TargetMode="External" /><Relationship Type="http://schemas.openxmlformats.org/officeDocument/2006/relationships/hyperlink" Id="rId20" Target="https://laurentperrinet.github.io/2023-01-31_formes-et-perception/v/5baab42594837fdb511679fab79f3cea61cc48cf/"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4"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2-01T11:36:26Z</dcterms:created>
  <dcterms:modified xsi:type="dcterms:W3CDTF">2023-02-01T11: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